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262a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dd6b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3d4f798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66ad68c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7Z</dcterms:created>
  <dcterms:modified xsi:type="dcterms:W3CDTF">2016-08-30T07:20:27Z</dcterms:modified>
</cp:coreProperties>
</file>